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t xml:space="preserve">Dear Hiring Committee,</w:t>
      </w:r>
      <w:r>
        <w:br/>
      </w:r>
      <w:r>
        <w:t xml:space="preserve">Human Resources Manager Position</w:t>
      </w:r>
      <w:r>
        <w:br/>
      </w:r>
      <w:r>
        <w:t xml:space="preserve">Company Name</w:t>
      </w:r>
      <w:r>
        <w:br/>
      </w:r>
      <w:r>
        <w:t xml:space="preserve">Company Address</w:t>
      </w:r>
      <w:r>
        <w:br/>
      </w:r>
      <w:r>
        <w:t xml:space="preserve">Berlin, Germany</w:t>
      </w:r>
    </w:p>
    <w:p>
      <w:pPr>
        <w:pStyle w:val="BodyText"/>
      </w:pPr>
      <w:r>
        <w:t xml:space="preserve">I am writing to express my enthusiastic interest in the Human Resources Manager position at your esteemed organization in Germany Berlin. With a decade of experience in HR leadership roles and a deep understanding of the dynamic professional landscape in Berlin, I am eager to contribute my expertise to support your company’s growth while fostering a workplace culture that aligns with German standards of efficiency, innovation, and employee well-being.</w:t>
      </w:r>
    </w:p>
    <w:p>
      <w:pPr>
        <w:pStyle w:val="BodyText"/>
      </w:pPr>
      <w:r>
        <w:t xml:space="preserve">As a seasoned Human Resources Manager with a focus on talent acquisition, employee engagement, and organizational development, I have consistently demonstrated the ability to navigate complex HR challenges while driving measurable results. My career has been defined by a commitment to aligning human capital strategies with business objectives, ensuring that employees are not only motivated but also equipped to thrive in fast-paced environments. The opportunity to lead HR initiatives in Germany Berlin excites me, as it allows me to combine my professional expertise with a passion for working within a culturally rich and economically vibrant city like Berlin.</w:t>
      </w:r>
    </w:p>
    <w:p>
      <w:pPr>
        <w:pStyle w:val="BodyText"/>
      </w:pPr>
      <w:r>
        <w:t xml:space="preserve">Throughout my career, I have worked across diverse industries, including technology, finance, and international trade. In each role, I have prioritized building inclusive workplace cultures that reflect the values of diversity and collaboration—principles that are deeply embedded in the German business ethos. For instance, while serving as an HR Manager at a multinational firm in Munich, I spearheaded a company-wide initiative to enhance employee retention by implementing personalized career development plans and fostering open communication channels. This effort resulted in a 25% reduction in turnover and a 30% increase in employee satisfaction scores within six months. Such achievements underscore my ability to translate strategic HR goals into tangible outcomes.</w:t>
      </w:r>
    </w:p>
    <w:p>
      <w:pPr>
        <w:pStyle w:val="BodyText"/>
      </w:pPr>
      <w:r>
        <w:t xml:space="preserve">What sets me apart as a Human Resources Manager is my ability to blend data-driven decision-making with empathy. In Germany Berlin, where the workforce is increasingly diverse and the labor market is highly competitive, I believe that understanding local regulations, cultural nuances, and employee expectations is critical. For example, I have extensive experience in navigating German labor laws related to working hours, employee benefits, and collective bargaining agreements. This knowledge enables me to ensure compliance while also creating policies that support both employer and employee interests. Additionally, my fluency in English and basic proficiency in German allow me to bridge communication gaps within multicultural teams, a skill I know is invaluable in Berlin’s globalized business environment.</w:t>
      </w:r>
    </w:p>
    <w:p>
      <w:pPr>
        <w:pStyle w:val="BodyText"/>
      </w:pPr>
      <w:r>
        <w:t xml:space="preserve">My decision to apply for this role in Germany Berlin is rooted in my admiration for the city’s unique blend of tradition and innovation. Berlin has become a hub for startups, tech companies, and creative industries, all of which require agile HR strategies to attract top talent. I am particularly drawn to your company’s commitment to fostering a collaborative and forward-thinking workplace culture. I am confident that my background in developing training programs, managing performance evaluations, and implementing diversity initiatives would align seamlessly with your organization’s goals. Whether it is designing onboarding processes for international hires or addressing workplace conflicts with cultural sensitivity, I bring a proactive approach to every challenge.</w:t>
      </w:r>
    </w:p>
    <w:p>
      <w:pPr>
        <w:pStyle w:val="BodyText"/>
      </w:pPr>
      <w:r>
        <w:t xml:space="preserve">What excites me most about this opportunity is the chance to contribute to a company that values its employees as its greatest asset. In my previous roles, I have consistently emphasized the importance of employee well-being through initiatives such as mental health support programs and flexible work arrangements. These efforts not only enhance productivity but also build long-term loyalty among staff. In Germany Berlin, where work-life balance is a cultural priority, I am eager to help your organization further strengthen its reputation as an employer of choice.</w:t>
      </w:r>
    </w:p>
    <w:p>
      <w:pPr>
        <w:pStyle w:val="BodyText"/>
      </w:pPr>
      <w:r>
        <w:t xml:space="preserve">I would be honored to bring my expertise in Human Resources Management to your team and support your company’s mission in Germany Berlin. I am particularly interested in how we can collaborate to create a workplace where employees feel empowered, valued, and inspired. Thank you for considering my application. I look forward to the possibility of discussing how my background and vision align with your organization’s needs.</w:t>
      </w:r>
    </w:p>
    <w:p>
      <w:pPr>
        <w:pStyle w:val="BodyText"/>
      </w:pPr>
      <w:r>
        <w:t xml:space="preserve">Sincerely,</w:t>
      </w:r>
      <w:r>
        <w:br/>
      </w:r>
      <w:r>
        <w:t xml:space="preserve">[Your Name]</w:t>
      </w:r>
    </w:p>
    <w:p>
      <w:pPr>
        <w:pStyle w:val="BodyText"/>
      </w:pPr>
      <w:r>
        <w:rPr>
          <w:bCs/>
          <w:b/>
        </w:rPr>
        <w:t xml:space="preserve">Enclosure:</w:t>
      </w:r>
      <w:r>
        <w:t xml:space="preserve"> </w:t>
      </w:r>
      <w:r>
        <w:t xml:space="preserve">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Germany Berlin</dc:title>
  <dc:creator/>
  <dc:language>en</dc:language>
  <cp:keywords/>
  <dcterms:created xsi:type="dcterms:W3CDTF">2026-07-21T09:10:45Z</dcterms:created>
  <dcterms:modified xsi:type="dcterms:W3CDTF">2026-07-21T09:10:45Z</dcterms:modified>
</cp:coreProperties>
</file>

<file path=docProps/custom.xml><?xml version="1.0" encoding="utf-8"?>
<Properties xmlns="http://schemas.openxmlformats.org/officeDocument/2006/custom-properties" xmlns:vt="http://schemas.openxmlformats.org/officeDocument/2006/docPropsVTypes"/>
</file>